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Iraq</w:t>
      </w:r>
      <w:r>
        <w:t xml:space="preserve"> </w:t>
      </w:r>
      <w:r>
        <w:t xml:space="preserve">Baghdad</w:t>
      </w:r>
    </w:p>
    <w:bookmarkStart w:id="20" w:name="X3d5167c1233c171aed2e31907ecdaa848c8893a"/>
    <w:p>
      <w:pPr>
        <w:pStyle w:val="Heading1"/>
      </w:pPr>
      <w:r>
        <w:t xml:space="preserve">Cover Letter for Occupational Therapist Position in Iraq Baghdad</w:t>
      </w:r>
    </w:p>
    <w:p>
      <w:pPr>
        <w:pStyle w:val="FirstParagraph"/>
      </w:pPr>
      <w:r>
        <w:rPr>
          <w:bCs/>
          <w:b/>
        </w:rPr>
        <w:t xml:space="preserve">Date:</w:t>
      </w:r>
      <w:r>
        <w:t xml:space="preserve"> </w:t>
      </w:r>
      <w:r>
        <w:t xml:space="preserve">[Insert Date]</w:t>
      </w:r>
    </w:p>
    <w:p>
      <w:pPr>
        <w:pStyle w:val="BodyText"/>
      </w:pPr>
      <w:r>
        <w:rPr>
          <w:bCs/>
          <w:b/>
        </w:rPr>
        <w:t xml:space="preserve">Dear Hiring Committee,</w:t>
      </w:r>
    </w:p>
    <w:p>
      <w:pPr>
        <w:pStyle w:val="BodyText"/>
      </w:pPr>
      <w:r>
        <w:t xml:space="preserve">I am writing to express my sincere interest in the Occupational Therapist position at your organization in Baghdad, Iraq. With a deep passion for empowering individuals through therapeutic interventions and a commitment to addressing the unique healthcare challenges of diverse communities, I am eager to contribute my skills and experience to support the vital work being done in this region. As an Occupational Therapist with [X years] of experience, I have developed a strong foundation in promoting independence, improving quality of life, and fostering resilience in patients across varying cultural and socioeconomic backgrounds. My dedication to this field, combined with my adaptability and cultural sensitivity, makes me a strong candidate for this role in Iraq Baghdad.</w:t>
      </w:r>
    </w:p>
    <w:p>
      <w:pPr>
        <w:pStyle w:val="BodyText"/>
      </w:pPr>
      <w:r>
        <w:t xml:space="preserve">Occupational Therapy is not just a profession for me; it is a calling. I have always believed that every individual deserves the opportunity to engage in meaningful activities that enhance their physical, mental, and emotional well-being. In my career, I have worked with patients ranging from children with developmental delays to adults recovering from injuries or chronic conditions. My approach is rooted in collaboration, empathy, and evidence-based practice. Whether it is helping a child develop fine motor skills or assisting an elderly patient regain mobility after surgery, I strive to create personalized treatment plans that address the specific needs of each individual.</w:t>
      </w:r>
    </w:p>
    <w:p>
      <w:pPr>
        <w:pStyle w:val="BodyText"/>
      </w:pPr>
      <w:r>
        <w:t xml:space="preserve">What sets me apart as an Occupational Therapist is my ability to thrive in dynamic and often challenging environments. Throughout my career, I have worked in settings such as [mention specific settings, e.g., hospitals, rehabilitation centers, community clinics], where I honed my skills in assessing patient needs, designing therapeutic interventions, and adapting to evolving circumstances. These experiences have equipped me with the flexibility and problem-solving abilities necessary to excel in a place like Iraq Baghdad, where healthcare systems may face unique constraints and cultural nuances require thoughtful adaptation.</w:t>
      </w:r>
    </w:p>
    <w:p>
      <w:pPr>
        <w:pStyle w:val="BodyText"/>
      </w:pPr>
      <w:r>
        <w:t xml:space="preserve">One of the most rewarding aspects of my work has been the opportunity to serve in underserved communities. I have participated in [mention any relevant experiences, e.g., international missions, local outreach programs], which deepened my understanding of how socioeconomic factors, limited resources, and cultural traditions can impact healthcare access and outcomes. In Iraq Baghdad, where the demand for specialized care is growing alongside the need for sustainable solutions, I am confident that my background in resourceful problem-solving and community engagement will be invaluable. I am particularly interested in working with local healthcare providers to develop culturally responsive programs that address the specific needs of patients in this region.</w:t>
      </w:r>
    </w:p>
    <w:p>
      <w:pPr>
        <w:pStyle w:val="BodyText"/>
      </w:pPr>
      <w:r>
        <w:t xml:space="preserve">As an Occupational Therapist, I understand the importance of building trust and rapport with patients and their families. In Iraq Baghdad, where cultural norms and communication styles may differ from those in my previous work environments, I have taken proactive steps to familiarize myself with local customs, languages (if applicable), and healthcare practices. This preparation ensures that I can provide care that is not only clinically effective but also respectful of the patient’s values and beliefs. My goal is to create an environment where patients feel supported, understood, and empowered to take ownership of their recovery journey.</w:t>
      </w:r>
    </w:p>
    <w:p>
      <w:pPr>
        <w:pStyle w:val="BodyText"/>
      </w:pPr>
      <w:r>
        <w:t xml:space="preserve">What excites me most about this opportunity is the chance to contribute to a healthcare system that is in constant evolution. Iraq Baghdad has a rich cultural heritage and a resilient population, but it also faces significant challenges in accessing quality medical services. As an Occupational Therapist, I am committed to leveraging my expertise to help bridge gaps in care and support long-term improvements in patient outcomes. Whether through direct patient care, staff training, or community education initiatives, I aim to make a lasting impact on the lives of those served by your organization.</w:t>
      </w:r>
    </w:p>
    <w:p>
      <w:pPr>
        <w:pStyle w:val="BodyText"/>
      </w:pPr>
      <w:r>
        <w:t xml:space="preserve">My educational background includes a [Degree] in Occupational Therapy from [University Name], where I graduated with honors. I am also certified by [Relevant Certification Body, e.g., AOTA or local equivalent] and have maintained my licensure through continuous professional development. These credentials reflect my dedication to upholding the highest standards of care and staying current with advancements in the field. Additionally, my experience working in multicultural teams has taught me the importance of adaptability, teamwork, and open communication—qualities that I believe are essential for success in a role like this.</w:t>
      </w:r>
    </w:p>
    <w:p>
      <w:pPr>
        <w:pStyle w:val="BodyText"/>
      </w:pPr>
      <w:r>
        <w:t xml:space="preserve">I am particularly drawn to this position because of [specific reason related to the organization or location]. Whether it is your mission to improve access to rehabilitation services, your focus on holistic patient care, or your commitment to fostering local healthcare capacity, I am eager to align my skills and values with these goals. I am confident that my combination of clinical expertise, cultural awareness, and passion for occupational therapy will enable me to contribute meaningfully to your team in Iraq Baghdad.</w:t>
      </w:r>
    </w:p>
    <w:p>
      <w:pPr>
        <w:pStyle w:val="BodyText"/>
      </w:pPr>
      <w:r>
        <w:t xml:space="preserve">Thank you for considering my application. I would be honored to discuss how my experience and vision align with the needs of your organization. I am available at [your phone number] or [your email address] and am happy to accommodate an interview at your convenience. Please feel free to contact me if you require any additional information or documentation.</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in Iraq Baghdad</dc:title>
  <dc:creator/>
  <dc:language>en</dc:language>
  <cp:keywords/>
  <dcterms:created xsi:type="dcterms:W3CDTF">2026-07-21T03:23:37Z</dcterms:created>
  <dcterms:modified xsi:type="dcterms:W3CDTF">2026-07-21T03:23:37Z</dcterms:modified>
</cp:coreProperties>
</file>

<file path=docProps/custom.xml><?xml version="1.0" encoding="utf-8"?>
<Properties xmlns="http://schemas.openxmlformats.org/officeDocument/2006/custom-properties" xmlns:vt="http://schemas.openxmlformats.org/officeDocument/2006/docPropsVTypes"/>
</file>